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789C37" w14:textId="77777777" w:rsidR="00CE4C88" w:rsidRPr="0065218A" w:rsidRDefault="00F85726" w:rsidP="00C44904">
      <w:pPr>
        <w:jc w:val="center"/>
        <w:rPr>
          <w:b/>
          <w:sz w:val="36"/>
          <w:szCs w:val="36"/>
        </w:rPr>
      </w:pPr>
      <w:r w:rsidRPr="0065218A">
        <w:rPr>
          <w:b/>
          <w:sz w:val="36"/>
          <w:szCs w:val="36"/>
        </w:rPr>
        <w:t>TITLE OF PROJECT</w:t>
      </w:r>
    </w:p>
    <w:p w14:paraId="3B0DEEAE" w14:textId="77777777" w:rsidR="004F59E3" w:rsidRPr="00925B40" w:rsidRDefault="004F59E3" w:rsidP="00C44904">
      <w:pPr>
        <w:pStyle w:val="BodyText"/>
        <w:spacing w:line="240" w:lineRule="auto"/>
        <w:ind w:right="0"/>
        <w:jc w:val="center"/>
        <w:rPr>
          <w:b/>
          <w:spacing w:val="20"/>
          <w:sz w:val="22"/>
          <w:szCs w:val="32"/>
        </w:rPr>
      </w:pPr>
    </w:p>
    <w:p w14:paraId="208A5710" w14:textId="77777777" w:rsidR="0031285E" w:rsidRPr="00925B40" w:rsidRDefault="00B6300C" w:rsidP="00C44904">
      <w:pPr>
        <w:pStyle w:val="BodyText"/>
        <w:spacing w:line="276" w:lineRule="auto"/>
        <w:ind w:right="0"/>
        <w:jc w:val="center"/>
        <w:rPr>
          <w:b/>
          <w:spacing w:val="20"/>
          <w:szCs w:val="32"/>
        </w:rPr>
      </w:pPr>
      <w:r w:rsidRPr="00925B40">
        <w:rPr>
          <w:b/>
          <w:spacing w:val="20"/>
          <w:szCs w:val="32"/>
        </w:rPr>
        <w:t xml:space="preserve">A </w:t>
      </w:r>
      <w:r w:rsidR="004B2121">
        <w:rPr>
          <w:b/>
          <w:spacing w:val="20"/>
          <w:szCs w:val="32"/>
        </w:rPr>
        <w:t>M</w:t>
      </w:r>
      <w:r w:rsidR="00162B89">
        <w:rPr>
          <w:b/>
          <w:spacing w:val="20"/>
          <w:szCs w:val="32"/>
        </w:rPr>
        <w:t>aj</w:t>
      </w:r>
      <w:r w:rsidR="00760482">
        <w:rPr>
          <w:b/>
          <w:spacing w:val="20"/>
          <w:szCs w:val="32"/>
        </w:rPr>
        <w:t>or</w:t>
      </w:r>
      <w:r w:rsidR="0031285E" w:rsidRPr="00925B40">
        <w:rPr>
          <w:b/>
          <w:spacing w:val="20"/>
          <w:szCs w:val="32"/>
        </w:rPr>
        <w:t xml:space="preserve"> Project </w:t>
      </w:r>
      <w:r w:rsidRPr="00925B40">
        <w:rPr>
          <w:b/>
          <w:spacing w:val="20"/>
          <w:szCs w:val="32"/>
        </w:rPr>
        <w:t>Report</w:t>
      </w:r>
    </w:p>
    <w:p w14:paraId="763AD015" w14:textId="77777777" w:rsidR="00D7539F" w:rsidRDefault="0091542C" w:rsidP="00C44904">
      <w:pPr>
        <w:pStyle w:val="BodyText"/>
        <w:spacing w:line="276" w:lineRule="auto"/>
        <w:ind w:right="0"/>
        <w:jc w:val="center"/>
        <w:rPr>
          <w:spacing w:val="20"/>
          <w:szCs w:val="32"/>
        </w:rPr>
      </w:pPr>
      <w:r w:rsidRPr="00925B40">
        <w:rPr>
          <w:spacing w:val="20"/>
          <w:szCs w:val="32"/>
        </w:rPr>
        <w:t>Submitted</w:t>
      </w:r>
      <w:r w:rsidR="0085163E">
        <w:rPr>
          <w:spacing w:val="20"/>
          <w:szCs w:val="32"/>
        </w:rPr>
        <w:t xml:space="preserve"> </w:t>
      </w:r>
      <w:r w:rsidR="008D1C0B">
        <w:rPr>
          <w:spacing w:val="20"/>
          <w:szCs w:val="32"/>
        </w:rPr>
        <w:t>To</w:t>
      </w:r>
    </w:p>
    <w:p w14:paraId="494DBC93" w14:textId="77777777" w:rsidR="00533E86" w:rsidRDefault="0085032E" w:rsidP="00C44904">
      <w:pPr>
        <w:pStyle w:val="BodyText"/>
        <w:spacing w:line="276" w:lineRule="auto"/>
        <w:ind w:right="0"/>
        <w:jc w:val="center"/>
        <w:rPr>
          <w:spacing w:val="20"/>
          <w:szCs w:val="32"/>
        </w:rPr>
      </w:pPr>
      <w:r w:rsidRPr="00FD12AE">
        <w:rPr>
          <w:noProof/>
          <w:spacing w:val="20"/>
          <w:szCs w:val="32"/>
        </w:rPr>
        <w:drawing>
          <wp:inline distT="0" distB="0" distL="0" distR="0" wp14:anchorId="162ADFE5" wp14:editId="05DC1CBA">
            <wp:extent cx="1089660" cy="1115695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111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8327C" w14:textId="77777777" w:rsidR="008D1C0B" w:rsidRPr="00F97279" w:rsidRDefault="008D1C0B" w:rsidP="00C44904">
      <w:pPr>
        <w:pStyle w:val="BodyText"/>
        <w:spacing w:line="276" w:lineRule="auto"/>
        <w:ind w:right="0"/>
        <w:jc w:val="center"/>
        <w:rPr>
          <w:b/>
          <w:spacing w:val="20"/>
          <w:szCs w:val="32"/>
        </w:rPr>
      </w:pPr>
      <w:r w:rsidRPr="00F97279">
        <w:rPr>
          <w:b/>
          <w:spacing w:val="20"/>
          <w:szCs w:val="32"/>
        </w:rPr>
        <w:t>Chhattisgarh Swami Vivekanand Technical University</w:t>
      </w:r>
    </w:p>
    <w:p w14:paraId="5AC5AC24" w14:textId="77777777" w:rsidR="008D1C0B" w:rsidRDefault="008D1C0B" w:rsidP="00C44904">
      <w:pPr>
        <w:pStyle w:val="BodyText"/>
        <w:spacing w:line="276" w:lineRule="auto"/>
        <w:ind w:right="0"/>
        <w:jc w:val="center"/>
        <w:rPr>
          <w:b/>
          <w:spacing w:val="20"/>
          <w:szCs w:val="32"/>
        </w:rPr>
      </w:pPr>
      <w:proofErr w:type="spellStart"/>
      <w:r w:rsidRPr="00F97279">
        <w:rPr>
          <w:b/>
          <w:spacing w:val="20"/>
          <w:szCs w:val="32"/>
        </w:rPr>
        <w:t>Bhilai</w:t>
      </w:r>
      <w:proofErr w:type="spellEnd"/>
      <w:r w:rsidRPr="00F97279">
        <w:rPr>
          <w:b/>
          <w:spacing w:val="20"/>
          <w:szCs w:val="32"/>
        </w:rPr>
        <w:t>, India</w:t>
      </w:r>
    </w:p>
    <w:p w14:paraId="6C69CCE6" w14:textId="77777777" w:rsidR="008D1C0B" w:rsidRPr="00925B40" w:rsidRDefault="00F97279" w:rsidP="00C44904">
      <w:pPr>
        <w:pStyle w:val="BodyText"/>
        <w:spacing w:line="276" w:lineRule="auto"/>
        <w:ind w:right="0"/>
        <w:jc w:val="center"/>
        <w:rPr>
          <w:spacing w:val="20"/>
          <w:szCs w:val="32"/>
        </w:rPr>
      </w:pPr>
      <w:r>
        <w:rPr>
          <w:spacing w:val="20"/>
          <w:szCs w:val="32"/>
        </w:rPr>
        <w:t>F</w:t>
      </w:r>
      <w:r w:rsidR="008D1C0B">
        <w:rPr>
          <w:spacing w:val="20"/>
          <w:szCs w:val="32"/>
        </w:rPr>
        <w:t>or</w:t>
      </w:r>
    </w:p>
    <w:p w14:paraId="31E67C02" w14:textId="706E970F" w:rsidR="00D0392B" w:rsidRPr="00925B40" w:rsidRDefault="0085032E" w:rsidP="00C44904">
      <w:pPr>
        <w:pStyle w:val="BodyText"/>
        <w:spacing w:line="276" w:lineRule="auto"/>
        <w:ind w:right="0"/>
        <w:jc w:val="center"/>
        <w:rPr>
          <w:spacing w:val="20"/>
          <w:szCs w:val="32"/>
        </w:rPr>
      </w:pPr>
      <w:r>
        <w:rPr>
          <w:spacing w:val="20"/>
          <w:szCs w:val="32"/>
        </w:rPr>
        <w:t xml:space="preserve">Independent Project </w:t>
      </w:r>
    </w:p>
    <w:p w14:paraId="7230144B" w14:textId="77777777" w:rsidR="00D0392B" w:rsidRPr="00925B40" w:rsidRDefault="00760482" w:rsidP="00C44904">
      <w:pPr>
        <w:pStyle w:val="BodyText"/>
        <w:spacing w:line="276" w:lineRule="auto"/>
        <w:ind w:right="0"/>
        <w:jc w:val="center"/>
        <w:rPr>
          <w:spacing w:val="20"/>
          <w:szCs w:val="32"/>
        </w:rPr>
      </w:pPr>
      <w:r>
        <w:rPr>
          <w:spacing w:val="20"/>
          <w:szCs w:val="32"/>
        </w:rPr>
        <w:t>o</w:t>
      </w:r>
      <w:r w:rsidR="0031285E" w:rsidRPr="00925B40">
        <w:rPr>
          <w:spacing w:val="20"/>
          <w:szCs w:val="32"/>
        </w:rPr>
        <w:t>f</w:t>
      </w:r>
    </w:p>
    <w:p w14:paraId="39876A99" w14:textId="77777777" w:rsidR="00D0392B" w:rsidRPr="00925B40" w:rsidRDefault="006B6E0C" w:rsidP="00C44904">
      <w:pPr>
        <w:spacing w:line="276" w:lineRule="auto"/>
        <w:jc w:val="center"/>
        <w:rPr>
          <w:rFonts w:eastAsia="Calibri"/>
          <w:b/>
          <w:sz w:val="32"/>
          <w:szCs w:val="28"/>
        </w:rPr>
      </w:pPr>
      <w:r w:rsidRPr="006B6E0C">
        <w:rPr>
          <w:rFonts w:eastAsia="Calibri"/>
          <w:b/>
          <w:sz w:val="32"/>
          <w:szCs w:val="28"/>
        </w:rPr>
        <w:t>Bachelor of Technology</w:t>
      </w:r>
    </w:p>
    <w:p w14:paraId="1B11320C" w14:textId="77777777" w:rsidR="00D0392B" w:rsidRPr="00925B40" w:rsidRDefault="00F97279" w:rsidP="00C44904">
      <w:pPr>
        <w:spacing w:line="276" w:lineRule="auto"/>
        <w:jc w:val="center"/>
        <w:rPr>
          <w:rFonts w:eastAsia="Calibri"/>
          <w:i/>
          <w:sz w:val="28"/>
        </w:rPr>
      </w:pPr>
      <w:r>
        <w:rPr>
          <w:rFonts w:eastAsia="Calibri"/>
          <w:i/>
          <w:sz w:val="28"/>
        </w:rPr>
        <w:t>i</w:t>
      </w:r>
      <w:r w:rsidR="00D0392B" w:rsidRPr="00925B40">
        <w:rPr>
          <w:rFonts w:eastAsia="Calibri"/>
          <w:i/>
          <w:sz w:val="28"/>
        </w:rPr>
        <w:t>n</w:t>
      </w:r>
    </w:p>
    <w:p w14:paraId="7DB9AE41" w14:textId="77777777" w:rsidR="00D0392B" w:rsidRPr="00925B40" w:rsidRDefault="00D0392B" w:rsidP="00C44904">
      <w:pPr>
        <w:spacing w:line="276" w:lineRule="auto"/>
        <w:jc w:val="center"/>
        <w:rPr>
          <w:rFonts w:eastAsia="Calibri"/>
          <w:b/>
          <w:sz w:val="32"/>
        </w:rPr>
      </w:pPr>
      <w:r w:rsidRPr="00925B40">
        <w:rPr>
          <w:rFonts w:eastAsia="Calibri"/>
          <w:b/>
          <w:sz w:val="32"/>
        </w:rPr>
        <w:t>Computer Science &amp; Engineering</w:t>
      </w:r>
    </w:p>
    <w:p w14:paraId="575EE0C8" w14:textId="77777777" w:rsidR="00D0392B" w:rsidRPr="00925B40" w:rsidRDefault="00A528C1" w:rsidP="00C44904">
      <w:pPr>
        <w:spacing w:line="276" w:lineRule="auto"/>
        <w:jc w:val="center"/>
        <w:rPr>
          <w:rFonts w:eastAsia="Calibri"/>
          <w:i/>
          <w:sz w:val="28"/>
        </w:rPr>
      </w:pPr>
      <w:r w:rsidRPr="00925B40">
        <w:rPr>
          <w:rFonts w:eastAsia="Calibri"/>
          <w:i/>
          <w:sz w:val="28"/>
        </w:rPr>
        <w:t>B</w:t>
      </w:r>
      <w:r w:rsidR="00D0392B" w:rsidRPr="00925B40">
        <w:rPr>
          <w:rFonts w:eastAsia="Calibri"/>
          <w:i/>
          <w:sz w:val="28"/>
        </w:rPr>
        <w:t>y</w:t>
      </w:r>
    </w:p>
    <w:p w14:paraId="6DE24B85" w14:textId="77777777" w:rsidR="00FC599F" w:rsidRPr="00574E25" w:rsidRDefault="00FC599F" w:rsidP="00C44904">
      <w:pPr>
        <w:spacing w:line="276" w:lineRule="auto"/>
        <w:jc w:val="center"/>
        <w:rPr>
          <w:rFonts w:eastAsia="Calibri"/>
          <w:b/>
          <w:sz w:val="18"/>
          <w:szCs w:val="28"/>
        </w:rPr>
      </w:pPr>
    </w:p>
    <w:tbl>
      <w:tblPr>
        <w:tblW w:w="1560" w:type="pct"/>
        <w:jc w:val="center"/>
        <w:tblLook w:val="04A0" w:firstRow="1" w:lastRow="0" w:firstColumn="1" w:lastColumn="0" w:noHBand="0" w:noVBand="1"/>
      </w:tblPr>
      <w:tblGrid>
        <w:gridCol w:w="2592"/>
      </w:tblGrid>
      <w:tr w:rsidR="0085032E" w14:paraId="0DBEADFB" w14:textId="77777777" w:rsidTr="0085032E">
        <w:trPr>
          <w:trHeight w:val="1471"/>
          <w:jc w:val="center"/>
        </w:trPr>
        <w:tc>
          <w:tcPr>
            <w:tcW w:w="5000" w:type="pct"/>
          </w:tcPr>
          <w:p w14:paraId="1D78189E" w14:textId="767C552B" w:rsidR="0085032E" w:rsidRPr="0065218A" w:rsidRDefault="0085032E" w:rsidP="0085032E">
            <w:pPr>
              <w:spacing w:line="276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Name</w:t>
            </w:r>
          </w:p>
          <w:p w14:paraId="23551D12" w14:textId="2044F8F9" w:rsidR="0085032E" w:rsidRPr="0065218A" w:rsidRDefault="0085032E" w:rsidP="0085032E">
            <w:pPr>
              <w:spacing w:line="276" w:lineRule="auto"/>
              <w:jc w:val="center"/>
              <w:rPr>
                <w:rFonts w:eastAsia="Calibri"/>
                <w:b/>
              </w:rPr>
            </w:pPr>
            <w:r w:rsidRPr="0065218A">
              <w:rPr>
                <w:rFonts w:eastAsia="Calibri"/>
                <w:b/>
              </w:rPr>
              <w:t>Roll No</w:t>
            </w:r>
          </w:p>
          <w:p w14:paraId="134913CF" w14:textId="7D4BD421" w:rsidR="0085032E" w:rsidRPr="0065218A" w:rsidRDefault="0085032E" w:rsidP="0085032E">
            <w:pPr>
              <w:spacing w:line="276" w:lineRule="auto"/>
              <w:jc w:val="center"/>
              <w:rPr>
                <w:rFonts w:eastAsia="Calibri"/>
                <w:b/>
              </w:rPr>
            </w:pPr>
            <w:r w:rsidRPr="0065218A">
              <w:rPr>
                <w:rFonts w:eastAsia="Calibri"/>
                <w:b/>
              </w:rPr>
              <w:t>En. No.</w:t>
            </w:r>
          </w:p>
          <w:p w14:paraId="53135FF1" w14:textId="29148E9B" w:rsidR="0085032E" w:rsidRDefault="0085032E" w:rsidP="0085032E">
            <w:pPr>
              <w:spacing w:line="276" w:lineRule="auto"/>
              <w:jc w:val="center"/>
              <w:rPr>
                <w:rFonts w:eastAsia="Calibri"/>
                <w:b/>
              </w:rPr>
            </w:pPr>
            <w:r w:rsidRPr="0065218A">
              <w:rPr>
                <w:rFonts w:eastAsia="Calibri"/>
                <w:b/>
              </w:rPr>
              <w:t>Semester</w:t>
            </w:r>
            <w:r>
              <w:rPr>
                <w:rFonts w:eastAsia="Calibri"/>
                <w:b/>
              </w:rPr>
              <w:t xml:space="preserve">: </w:t>
            </w:r>
          </w:p>
          <w:p w14:paraId="75899E9F" w14:textId="2070601F" w:rsidR="0085032E" w:rsidRPr="0065218A" w:rsidRDefault="0085032E" w:rsidP="0085032E">
            <w:pPr>
              <w:spacing w:line="276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Branch:</w:t>
            </w:r>
          </w:p>
        </w:tc>
      </w:tr>
    </w:tbl>
    <w:p w14:paraId="672534AC" w14:textId="77777777" w:rsidR="00574E25" w:rsidRPr="00574E25" w:rsidRDefault="00574E25" w:rsidP="00C44904">
      <w:pPr>
        <w:spacing w:line="276" w:lineRule="auto"/>
        <w:jc w:val="center"/>
        <w:rPr>
          <w:rFonts w:eastAsia="Calibri"/>
          <w:sz w:val="16"/>
        </w:rPr>
      </w:pPr>
    </w:p>
    <w:p w14:paraId="1962970F" w14:textId="77777777" w:rsidR="00D0392B" w:rsidRPr="00925B40" w:rsidRDefault="00D0392B" w:rsidP="00C44904">
      <w:pPr>
        <w:spacing w:line="276" w:lineRule="auto"/>
        <w:jc w:val="center"/>
        <w:rPr>
          <w:rFonts w:eastAsia="Calibri"/>
          <w:sz w:val="28"/>
        </w:rPr>
      </w:pPr>
      <w:r w:rsidRPr="00925B40">
        <w:rPr>
          <w:rFonts w:eastAsia="Calibri"/>
          <w:sz w:val="28"/>
        </w:rPr>
        <w:t>Under the Guidance of</w:t>
      </w:r>
    </w:p>
    <w:p w14:paraId="7649D57D" w14:textId="7C35F53C" w:rsidR="00F60895" w:rsidRPr="00925B40" w:rsidRDefault="0085032E" w:rsidP="00C44904">
      <w:pPr>
        <w:spacing w:line="276" w:lineRule="auto"/>
        <w:jc w:val="center"/>
        <w:rPr>
          <w:rFonts w:eastAsia="Calibri"/>
          <w:b/>
          <w:sz w:val="28"/>
        </w:rPr>
      </w:pPr>
      <w:r>
        <w:rPr>
          <w:rFonts w:eastAsia="Calibri"/>
          <w:b/>
          <w:sz w:val="28"/>
        </w:rPr>
        <w:t>Name of Guide/</w:t>
      </w:r>
      <w:r w:rsidR="004A5FF7">
        <w:rPr>
          <w:rFonts w:eastAsia="Calibri"/>
          <w:b/>
          <w:sz w:val="28"/>
        </w:rPr>
        <w:t>In charge</w:t>
      </w:r>
    </w:p>
    <w:p w14:paraId="099021B6" w14:textId="2066BAC4" w:rsidR="00925B40" w:rsidRPr="00925B40" w:rsidRDefault="004A5FF7" w:rsidP="00C44904">
      <w:pPr>
        <w:spacing w:line="276" w:lineRule="auto"/>
        <w:jc w:val="center"/>
        <w:rPr>
          <w:rFonts w:eastAsia="Calibri"/>
          <w:sz w:val="28"/>
        </w:rPr>
      </w:pPr>
      <w:r>
        <w:rPr>
          <w:rFonts w:eastAsia="Calibri"/>
          <w:sz w:val="28"/>
        </w:rPr>
        <w:t>Designation:</w:t>
      </w:r>
    </w:p>
    <w:p w14:paraId="7969FBFC" w14:textId="77777777" w:rsidR="00BC5F67" w:rsidRPr="00925B40" w:rsidRDefault="00BC5F67" w:rsidP="00C44904">
      <w:pPr>
        <w:spacing w:line="276" w:lineRule="auto"/>
        <w:jc w:val="center"/>
        <w:rPr>
          <w:rFonts w:eastAsia="Calibri"/>
          <w:sz w:val="28"/>
        </w:rPr>
      </w:pPr>
      <w:r w:rsidRPr="00925B40">
        <w:rPr>
          <w:rFonts w:eastAsia="Calibri"/>
          <w:sz w:val="28"/>
        </w:rPr>
        <w:t xml:space="preserve">Department of </w:t>
      </w:r>
      <w:r w:rsidR="0031285E" w:rsidRPr="00925B40">
        <w:rPr>
          <w:rFonts w:eastAsia="Calibri"/>
          <w:sz w:val="28"/>
        </w:rPr>
        <w:t>C</w:t>
      </w:r>
      <w:r w:rsidR="008D1C0B">
        <w:rPr>
          <w:rFonts w:eastAsia="Calibri"/>
          <w:sz w:val="28"/>
        </w:rPr>
        <w:t>omputer Science &amp; Engineering</w:t>
      </w:r>
    </w:p>
    <w:p w14:paraId="5C4B2A7E" w14:textId="31F9DFBE" w:rsidR="00855E44" w:rsidRDefault="0085032E" w:rsidP="00C44904">
      <w:pPr>
        <w:jc w:val="center"/>
        <w:rPr>
          <w:b/>
          <w:sz w:val="32"/>
          <w:szCs w:val="32"/>
        </w:rPr>
      </w:pPr>
      <w:r>
        <w:rPr>
          <w:rFonts w:eastAsia="Calibri"/>
          <w:sz w:val="28"/>
        </w:rPr>
        <w:t xml:space="preserve">UTD, CSVTU, </w:t>
      </w:r>
      <w:proofErr w:type="spellStart"/>
      <w:r>
        <w:rPr>
          <w:rFonts w:eastAsia="Calibri"/>
          <w:sz w:val="28"/>
        </w:rPr>
        <w:t>Bhilai</w:t>
      </w:r>
      <w:proofErr w:type="spellEnd"/>
      <w:r>
        <w:rPr>
          <w:rFonts w:eastAsia="Calibri"/>
          <w:sz w:val="28"/>
        </w:rPr>
        <w:t xml:space="preserve"> (C.G.)</w:t>
      </w:r>
    </w:p>
    <w:p w14:paraId="7ADA0F02" w14:textId="77777777" w:rsidR="00855E44" w:rsidRDefault="00855E44" w:rsidP="0085032E">
      <w:pPr>
        <w:rPr>
          <w:b/>
          <w:sz w:val="32"/>
          <w:szCs w:val="32"/>
        </w:rPr>
      </w:pPr>
    </w:p>
    <w:p w14:paraId="1A7EBB49" w14:textId="519114F0" w:rsidR="0098652F" w:rsidRPr="005855A6" w:rsidRDefault="0085032E" w:rsidP="00C4490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DD1EB1" wp14:editId="04C95032">
                <wp:simplePos x="0" y="0"/>
                <wp:positionH relativeFrom="column">
                  <wp:posOffset>-684178</wp:posOffset>
                </wp:positionH>
                <wp:positionV relativeFrom="paragraph">
                  <wp:posOffset>109085</wp:posOffset>
                </wp:positionV>
                <wp:extent cx="1199218" cy="1264596"/>
                <wp:effectExtent l="0" t="0" r="0" b="0"/>
                <wp:wrapNone/>
                <wp:docPr id="182268504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9218" cy="12645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B4D103" w14:textId="5717717D" w:rsidR="0085032E" w:rsidRDefault="0085032E" w:rsidP="0085032E">
                            <w:r w:rsidRPr="00FD12AE">
                              <w:rPr>
                                <w:noProof/>
                                <w:spacing w:val="20"/>
                                <w:szCs w:val="32"/>
                              </w:rPr>
                              <w:drawing>
                                <wp:inline distT="0" distB="0" distL="0" distR="0" wp14:anchorId="39699E34" wp14:editId="1DD20D01">
                                  <wp:extent cx="926926" cy="1030605"/>
                                  <wp:effectExtent l="0" t="0" r="635" b="0"/>
                                  <wp:docPr id="2068897560" name="Picture 2068897560" descr="A logo with a flower and text&#10;&#10;Description automatically generated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68897560" name="Picture 2068897560" descr="A logo with a flower and text&#10;&#10;Description automatically generated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5496" cy="109572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DD1EB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53.85pt;margin-top:8.6pt;width:94.45pt;height:99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" filled="f" stroked="f" strokeweight=".5pt">
                <v:textbox>
                  <w:txbxContent>
                    <w:p w14:paraId="40B4D103" w14:textId="5717717D" w:rsidR="0085032E" w:rsidRDefault="0085032E" w:rsidP="0085032E">
                      <w:r w:rsidRPr="00FD12AE">
                        <w:rPr>
                          <w:noProof/>
                          <w:spacing w:val="20"/>
                          <w:szCs w:val="32"/>
                        </w:rPr>
                        <w:drawing>
                          <wp:inline distT="0" distB="0" distL="0" distR="0" wp14:anchorId="39699E34" wp14:editId="1DD20D01">
                            <wp:extent cx="926926" cy="1030605"/>
                            <wp:effectExtent l="0" t="0" r="635" b="0"/>
                            <wp:docPr id="2068897560" name="Picture 2068897560" descr="A logo with a flower and text&#10;&#10;Description automatically generated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68897560" name="Picture 2068897560" descr="A logo with a flower and text&#10;&#10;Description automatically generated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85496" cy="109572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846B873" wp14:editId="7C1F0C69">
                <wp:simplePos x="0" y="0"/>
                <wp:positionH relativeFrom="column">
                  <wp:posOffset>-535940</wp:posOffset>
                </wp:positionH>
                <wp:positionV relativeFrom="paragraph">
                  <wp:posOffset>107315</wp:posOffset>
                </wp:positionV>
                <wp:extent cx="5975985" cy="0"/>
                <wp:effectExtent l="0" t="0" r="0" b="0"/>
                <wp:wrapNone/>
                <wp:docPr id="135237543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9759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81A57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42.2pt;margin-top:8.45pt;width:470.55pt;height:0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">
                <o:lock v:ext="edit" shapetype="f"/>
              </v:shape>
            </w:pict>
          </mc:Fallback>
        </mc:AlternateContent>
      </w:r>
    </w:p>
    <w:p w14:paraId="0AE3A73B" w14:textId="77777777" w:rsidR="00FD041E" w:rsidRDefault="00FD041E" w:rsidP="0085032E">
      <w:pPr>
        <w:spacing w:after="100"/>
        <w:ind w:left="709"/>
        <w:rPr>
          <w:b/>
          <w:sz w:val="28"/>
          <w:szCs w:val="28"/>
        </w:rPr>
      </w:pPr>
      <w:r w:rsidRPr="00855E44">
        <w:rPr>
          <w:b/>
          <w:sz w:val="28"/>
          <w:szCs w:val="28"/>
        </w:rPr>
        <w:t>Department of Computer Science &amp; Engineering</w:t>
      </w:r>
    </w:p>
    <w:p w14:paraId="247598BA" w14:textId="77777777" w:rsidR="0085032E" w:rsidRPr="00F97279" w:rsidRDefault="0085032E" w:rsidP="0085032E">
      <w:pPr>
        <w:pStyle w:val="BodyText"/>
        <w:spacing w:line="276" w:lineRule="auto"/>
        <w:ind w:left="709" w:right="0"/>
        <w:rPr>
          <w:b/>
          <w:spacing w:val="20"/>
          <w:szCs w:val="32"/>
        </w:rPr>
      </w:pPr>
      <w:r w:rsidRPr="00F97279">
        <w:rPr>
          <w:b/>
          <w:spacing w:val="20"/>
          <w:szCs w:val="32"/>
        </w:rPr>
        <w:t>Chhattisgarh Swami Vivekanand Technical University</w:t>
      </w:r>
    </w:p>
    <w:p w14:paraId="4E70E379" w14:textId="77777777" w:rsidR="0085032E" w:rsidRDefault="0085032E" w:rsidP="0085032E">
      <w:pPr>
        <w:pStyle w:val="BodyText"/>
        <w:spacing w:line="276" w:lineRule="auto"/>
        <w:ind w:left="709" w:right="0"/>
        <w:rPr>
          <w:b/>
          <w:spacing w:val="20"/>
          <w:szCs w:val="32"/>
        </w:rPr>
      </w:pPr>
      <w:proofErr w:type="spellStart"/>
      <w:r w:rsidRPr="00F97279">
        <w:rPr>
          <w:b/>
          <w:spacing w:val="20"/>
          <w:szCs w:val="32"/>
        </w:rPr>
        <w:t>Bhilai</w:t>
      </w:r>
      <w:proofErr w:type="spellEnd"/>
      <w:r w:rsidRPr="00F97279">
        <w:rPr>
          <w:b/>
          <w:spacing w:val="20"/>
          <w:szCs w:val="32"/>
        </w:rPr>
        <w:t>, India</w:t>
      </w:r>
    </w:p>
    <w:p w14:paraId="5BD372DF" w14:textId="77777777" w:rsidR="0085032E" w:rsidRPr="00F97279" w:rsidRDefault="0085032E" w:rsidP="0085032E">
      <w:pPr>
        <w:pStyle w:val="BodyText"/>
        <w:spacing w:line="276" w:lineRule="auto"/>
        <w:ind w:left="709" w:right="0"/>
        <w:rPr>
          <w:b/>
          <w:spacing w:val="20"/>
          <w:szCs w:val="32"/>
        </w:rPr>
      </w:pPr>
      <w:r>
        <w:rPr>
          <w:b/>
          <w:spacing w:val="20"/>
          <w:szCs w:val="32"/>
        </w:rPr>
        <w:t>University Teaching Department</w:t>
      </w:r>
    </w:p>
    <w:p w14:paraId="6E1FE953" w14:textId="77777777" w:rsidR="00855E44" w:rsidRDefault="0085032E" w:rsidP="0085032E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2CF2E4" wp14:editId="4C6F0D3D">
                <wp:simplePos x="0" y="0"/>
                <wp:positionH relativeFrom="column">
                  <wp:posOffset>-476885</wp:posOffset>
                </wp:positionH>
                <wp:positionV relativeFrom="paragraph">
                  <wp:posOffset>197485</wp:posOffset>
                </wp:positionV>
                <wp:extent cx="5975985" cy="0"/>
                <wp:effectExtent l="0" t="0" r="0" b="0"/>
                <wp:wrapNone/>
                <wp:docPr id="590265455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9759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91F2CB" id="AutoShape 7" o:spid="_x0000_s1026" type="#_x0000_t32" style="position:absolute;margin-left:-37.55pt;margin-top:15.55pt;width:470.55pt;height:0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">
                <o:lock v:ext="edit" shapetype="f"/>
              </v:shape>
            </w:pict>
          </mc:Fallback>
        </mc:AlternateContent>
      </w:r>
    </w:p>
    <w:p w14:paraId="59470F82" w14:textId="2E6E6BCF" w:rsidR="00573EFB" w:rsidRDefault="0085032E" w:rsidP="009910A0">
      <w:pPr>
        <w:jc w:val="center"/>
        <w:rPr>
          <w:b/>
          <w:bCs/>
          <w:sz w:val="28"/>
        </w:rPr>
      </w:pPr>
      <w:r w:rsidRPr="00855E44"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B5BB31A" wp14:editId="67F2D365">
                <wp:simplePos x="0" y="0"/>
                <wp:positionH relativeFrom="column">
                  <wp:posOffset>-476885</wp:posOffset>
                </wp:positionH>
                <wp:positionV relativeFrom="paragraph">
                  <wp:posOffset>299720</wp:posOffset>
                </wp:positionV>
                <wp:extent cx="5975985" cy="0"/>
                <wp:effectExtent l="0" t="0" r="0" b="0"/>
                <wp:wrapNone/>
                <wp:docPr id="477070099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 flipV="1">
                          <a:off x="0" y="0"/>
                          <a:ext cx="59759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19D0BF" id="AutoShape 6" o:spid="_x0000_s1026" type="#_x0000_t32" style="position:absolute;margin-left:-37.55pt;margin-top:23.6pt;width:470.55pt;height:0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">
                <o:lock v:ext="edit" shapetype="f"/>
              </v:shape>
            </w:pict>
          </mc:Fallback>
        </mc:AlternateContent>
      </w:r>
      <w:r w:rsidR="004B2121" w:rsidRPr="00855E44">
        <w:rPr>
          <w:b/>
          <w:bCs/>
          <w:sz w:val="28"/>
        </w:rPr>
        <w:t xml:space="preserve">Session: </w:t>
      </w:r>
      <w:r w:rsidR="009E4D5A">
        <w:rPr>
          <w:b/>
          <w:bCs/>
          <w:sz w:val="28"/>
        </w:rPr>
        <w:t>202</w:t>
      </w:r>
      <w:r>
        <w:rPr>
          <w:b/>
          <w:bCs/>
          <w:sz w:val="28"/>
        </w:rPr>
        <w:t>4</w:t>
      </w:r>
      <w:r w:rsidR="009E4D5A">
        <w:rPr>
          <w:b/>
          <w:bCs/>
          <w:sz w:val="28"/>
        </w:rPr>
        <w:t xml:space="preserve"> </w:t>
      </w:r>
      <w:r>
        <w:rPr>
          <w:b/>
          <w:bCs/>
          <w:sz w:val="28"/>
        </w:rPr>
        <w:t>–</w:t>
      </w:r>
      <w:r w:rsidR="009E4D5A">
        <w:rPr>
          <w:b/>
          <w:bCs/>
          <w:sz w:val="28"/>
        </w:rPr>
        <w:t xml:space="preserve"> 202</w:t>
      </w:r>
      <w:r>
        <w:rPr>
          <w:b/>
          <w:bCs/>
          <w:sz w:val="28"/>
        </w:rPr>
        <w:t>5</w:t>
      </w:r>
      <w:r>
        <w:rPr>
          <w:b/>
          <w:bCs/>
          <w:sz w:val="28"/>
        </w:rPr>
        <w:tab/>
      </w:r>
    </w:p>
    <w:p w14:paraId="3CC0D782" w14:textId="77777777" w:rsidR="0085032E" w:rsidRDefault="0085032E" w:rsidP="004A5FF7">
      <w:pPr>
        <w:rPr>
          <w:b/>
          <w:bCs/>
          <w:sz w:val="36"/>
          <w:szCs w:val="32"/>
        </w:rPr>
      </w:pPr>
    </w:p>
    <w:sectPr w:rsidR="0085032E" w:rsidSect="009910A0">
      <w:headerReference w:type="even" r:id="rId9"/>
      <w:headerReference w:type="default" r:id="rId10"/>
      <w:footerReference w:type="even" r:id="rId11"/>
      <w:headerReference w:type="first" r:id="rId12"/>
      <w:pgSz w:w="11907" w:h="16839" w:code="9"/>
      <w:pgMar w:top="1440" w:right="1440" w:bottom="1440" w:left="2160" w:header="720" w:footer="720" w:gutter="0"/>
      <w:pgBorders w:offsetFrom="page">
        <w:top w:val="double" w:sz="4" w:space="24" w:color="auto"/>
        <w:left w:val="double" w:sz="4" w:space="31" w:color="auto"/>
        <w:bottom w:val="double" w:sz="4" w:space="24" w:color="auto"/>
        <w:right w:val="double" w:sz="4" w:space="24" w:color="auto"/>
      </w:pgBorders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BC1F04" w14:textId="77777777" w:rsidR="0084663C" w:rsidRDefault="0084663C" w:rsidP="00261ABB">
      <w:r>
        <w:separator/>
      </w:r>
    </w:p>
  </w:endnote>
  <w:endnote w:type="continuationSeparator" w:id="0">
    <w:p w14:paraId="11E980D6" w14:textId="77777777" w:rsidR="0084663C" w:rsidRDefault="0084663C" w:rsidP="00261A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24B79" w14:textId="77777777" w:rsidR="000B5087" w:rsidRDefault="0021702B" w:rsidP="000B508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7F323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164476" w14:textId="77777777" w:rsidR="000B5087" w:rsidRDefault="000B50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E7A675" w14:textId="77777777" w:rsidR="0084663C" w:rsidRDefault="0084663C" w:rsidP="00261ABB">
      <w:r>
        <w:separator/>
      </w:r>
    </w:p>
  </w:footnote>
  <w:footnote w:type="continuationSeparator" w:id="0">
    <w:p w14:paraId="5C38D07A" w14:textId="77777777" w:rsidR="0084663C" w:rsidRDefault="0084663C" w:rsidP="00261A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3910B1" w14:textId="77777777" w:rsidR="00746A3C" w:rsidRDefault="00746A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F117C" w14:textId="77777777" w:rsidR="00746A3C" w:rsidRDefault="00746A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60AEF2" w14:textId="77777777" w:rsidR="00746A3C" w:rsidRDefault="00746A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E1367"/>
    <w:multiLevelType w:val="hybridMultilevel"/>
    <w:tmpl w:val="B2108A40"/>
    <w:lvl w:ilvl="0" w:tplc="2C2CE40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048CD"/>
    <w:multiLevelType w:val="hybridMultilevel"/>
    <w:tmpl w:val="97E25F88"/>
    <w:lvl w:ilvl="0" w:tplc="6DCA6B1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81169"/>
    <w:multiLevelType w:val="hybridMultilevel"/>
    <w:tmpl w:val="3410D83E"/>
    <w:lvl w:ilvl="0" w:tplc="2C2CE40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716D1"/>
    <w:multiLevelType w:val="hybridMultilevel"/>
    <w:tmpl w:val="210E8AAA"/>
    <w:lvl w:ilvl="0" w:tplc="2C2CE40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42123"/>
    <w:multiLevelType w:val="hybridMultilevel"/>
    <w:tmpl w:val="ECDC3F1C"/>
    <w:lvl w:ilvl="0" w:tplc="2C2CE40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0E54F8"/>
    <w:multiLevelType w:val="hybridMultilevel"/>
    <w:tmpl w:val="CECA9DC4"/>
    <w:lvl w:ilvl="0" w:tplc="2674BE4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457DA"/>
    <w:multiLevelType w:val="hybridMultilevel"/>
    <w:tmpl w:val="2D9070F2"/>
    <w:lvl w:ilvl="0" w:tplc="2C2CE40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CD6806"/>
    <w:multiLevelType w:val="hybridMultilevel"/>
    <w:tmpl w:val="DC9020DE"/>
    <w:lvl w:ilvl="0" w:tplc="CE0A0F5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345436"/>
    <w:multiLevelType w:val="hybridMultilevel"/>
    <w:tmpl w:val="AE28A3B4"/>
    <w:lvl w:ilvl="0" w:tplc="CE0A0F5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206221">
    <w:abstractNumId w:val="8"/>
  </w:num>
  <w:num w:numId="2" w16cid:durableId="1810510041">
    <w:abstractNumId w:val="1"/>
  </w:num>
  <w:num w:numId="3" w16cid:durableId="769810416">
    <w:abstractNumId w:val="0"/>
  </w:num>
  <w:num w:numId="4" w16cid:durableId="902376059">
    <w:abstractNumId w:val="4"/>
  </w:num>
  <w:num w:numId="5" w16cid:durableId="1744722892">
    <w:abstractNumId w:val="3"/>
  </w:num>
  <w:num w:numId="6" w16cid:durableId="2062750763">
    <w:abstractNumId w:val="2"/>
  </w:num>
  <w:num w:numId="7" w16cid:durableId="1982071196">
    <w:abstractNumId w:val="6"/>
  </w:num>
  <w:num w:numId="8" w16cid:durableId="1983653041">
    <w:abstractNumId w:val="7"/>
  </w:num>
  <w:num w:numId="9" w16cid:durableId="13170280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Mbc0NDexNDeysDRU0lEKTi0uzszPAykwrgUAsEmliiwAAAA="/>
  </w:docVars>
  <w:rsids>
    <w:rsidRoot w:val="006D4433"/>
    <w:rsid w:val="00000714"/>
    <w:rsid w:val="000054F1"/>
    <w:rsid w:val="000314D2"/>
    <w:rsid w:val="000352A6"/>
    <w:rsid w:val="000604AF"/>
    <w:rsid w:val="00067998"/>
    <w:rsid w:val="00067DC9"/>
    <w:rsid w:val="00072044"/>
    <w:rsid w:val="000957DF"/>
    <w:rsid w:val="000A278D"/>
    <w:rsid w:val="000B5087"/>
    <w:rsid w:val="000B7982"/>
    <w:rsid w:val="000D245C"/>
    <w:rsid w:val="000E1CAB"/>
    <w:rsid w:val="000E403A"/>
    <w:rsid w:val="000E56D1"/>
    <w:rsid w:val="001058DB"/>
    <w:rsid w:val="0011189B"/>
    <w:rsid w:val="00121791"/>
    <w:rsid w:val="0012563F"/>
    <w:rsid w:val="0014490D"/>
    <w:rsid w:val="00147BA3"/>
    <w:rsid w:val="0015177A"/>
    <w:rsid w:val="00154B1F"/>
    <w:rsid w:val="00162B89"/>
    <w:rsid w:val="0016412B"/>
    <w:rsid w:val="00185634"/>
    <w:rsid w:val="00186773"/>
    <w:rsid w:val="001A3ED9"/>
    <w:rsid w:val="001A7093"/>
    <w:rsid w:val="001C1596"/>
    <w:rsid w:val="001C7594"/>
    <w:rsid w:val="001D46BD"/>
    <w:rsid w:val="001E362B"/>
    <w:rsid w:val="001F265C"/>
    <w:rsid w:val="0021702B"/>
    <w:rsid w:val="00220B89"/>
    <w:rsid w:val="00227368"/>
    <w:rsid w:val="00250787"/>
    <w:rsid w:val="00253C76"/>
    <w:rsid w:val="00261ABB"/>
    <w:rsid w:val="002663D8"/>
    <w:rsid w:val="00286E4A"/>
    <w:rsid w:val="002931B4"/>
    <w:rsid w:val="00295F56"/>
    <w:rsid w:val="00297572"/>
    <w:rsid w:val="002A320A"/>
    <w:rsid w:val="002A7FBC"/>
    <w:rsid w:val="002B1492"/>
    <w:rsid w:val="002B1FCD"/>
    <w:rsid w:val="002C4877"/>
    <w:rsid w:val="002D21AF"/>
    <w:rsid w:val="002D4CC4"/>
    <w:rsid w:val="002F23A8"/>
    <w:rsid w:val="0030468E"/>
    <w:rsid w:val="00310A57"/>
    <w:rsid w:val="0031285E"/>
    <w:rsid w:val="00314FF1"/>
    <w:rsid w:val="00332D23"/>
    <w:rsid w:val="00343919"/>
    <w:rsid w:val="00343EC2"/>
    <w:rsid w:val="00345471"/>
    <w:rsid w:val="0034798B"/>
    <w:rsid w:val="003529CB"/>
    <w:rsid w:val="00366208"/>
    <w:rsid w:val="003815AC"/>
    <w:rsid w:val="00386C53"/>
    <w:rsid w:val="00387E25"/>
    <w:rsid w:val="00390AF0"/>
    <w:rsid w:val="003A0180"/>
    <w:rsid w:val="003A1407"/>
    <w:rsid w:val="003A3380"/>
    <w:rsid w:val="003E39A4"/>
    <w:rsid w:val="003E6DFF"/>
    <w:rsid w:val="003E7185"/>
    <w:rsid w:val="003E7D85"/>
    <w:rsid w:val="003F1491"/>
    <w:rsid w:val="003F36EE"/>
    <w:rsid w:val="00430B92"/>
    <w:rsid w:val="00436D84"/>
    <w:rsid w:val="00442BC0"/>
    <w:rsid w:val="0045330E"/>
    <w:rsid w:val="00457A3F"/>
    <w:rsid w:val="0049793D"/>
    <w:rsid w:val="004A1170"/>
    <w:rsid w:val="004A2510"/>
    <w:rsid w:val="004A5FF7"/>
    <w:rsid w:val="004B2121"/>
    <w:rsid w:val="004D5559"/>
    <w:rsid w:val="004E123F"/>
    <w:rsid w:val="004E3E38"/>
    <w:rsid w:val="004F3D5C"/>
    <w:rsid w:val="004F59E3"/>
    <w:rsid w:val="005257A7"/>
    <w:rsid w:val="0053002E"/>
    <w:rsid w:val="00531074"/>
    <w:rsid w:val="005337EF"/>
    <w:rsid w:val="00533E86"/>
    <w:rsid w:val="00536A52"/>
    <w:rsid w:val="00537CB9"/>
    <w:rsid w:val="00542AAC"/>
    <w:rsid w:val="00547753"/>
    <w:rsid w:val="00573EFB"/>
    <w:rsid w:val="00574E25"/>
    <w:rsid w:val="005816F4"/>
    <w:rsid w:val="00581A71"/>
    <w:rsid w:val="005855A6"/>
    <w:rsid w:val="00586C6C"/>
    <w:rsid w:val="00591B6C"/>
    <w:rsid w:val="00594EF8"/>
    <w:rsid w:val="005B64C1"/>
    <w:rsid w:val="005C3714"/>
    <w:rsid w:val="005E0630"/>
    <w:rsid w:val="005E6294"/>
    <w:rsid w:val="006072CA"/>
    <w:rsid w:val="006216FC"/>
    <w:rsid w:val="00630187"/>
    <w:rsid w:val="0065218A"/>
    <w:rsid w:val="00661B01"/>
    <w:rsid w:val="00670160"/>
    <w:rsid w:val="006739CF"/>
    <w:rsid w:val="006850C0"/>
    <w:rsid w:val="00687E48"/>
    <w:rsid w:val="006A6F1A"/>
    <w:rsid w:val="006B227A"/>
    <w:rsid w:val="006B6E0C"/>
    <w:rsid w:val="006B7DAC"/>
    <w:rsid w:val="006C2BD9"/>
    <w:rsid w:val="006D4433"/>
    <w:rsid w:val="006D5084"/>
    <w:rsid w:val="006D6A2C"/>
    <w:rsid w:val="00707DAF"/>
    <w:rsid w:val="00715307"/>
    <w:rsid w:val="00746A3C"/>
    <w:rsid w:val="00760482"/>
    <w:rsid w:val="00774AEA"/>
    <w:rsid w:val="0077622C"/>
    <w:rsid w:val="007844E2"/>
    <w:rsid w:val="00790AEB"/>
    <w:rsid w:val="0079247A"/>
    <w:rsid w:val="00795746"/>
    <w:rsid w:val="007A1A65"/>
    <w:rsid w:val="007B7651"/>
    <w:rsid w:val="007C4EA2"/>
    <w:rsid w:val="007D0C7F"/>
    <w:rsid w:val="007E2743"/>
    <w:rsid w:val="007E6AA3"/>
    <w:rsid w:val="007F3233"/>
    <w:rsid w:val="007F5234"/>
    <w:rsid w:val="00805BBA"/>
    <w:rsid w:val="00825DA0"/>
    <w:rsid w:val="0084663C"/>
    <w:rsid w:val="0085032E"/>
    <w:rsid w:val="0085163E"/>
    <w:rsid w:val="00855E44"/>
    <w:rsid w:val="008703CF"/>
    <w:rsid w:val="00890AF9"/>
    <w:rsid w:val="008A613A"/>
    <w:rsid w:val="008B7537"/>
    <w:rsid w:val="008D1C0B"/>
    <w:rsid w:val="008F03C7"/>
    <w:rsid w:val="00903947"/>
    <w:rsid w:val="009110FE"/>
    <w:rsid w:val="0091542C"/>
    <w:rsid w:val="00925B40"/>
    <w:rsid w:val="00934DAA"/>
    <w:rsid w:val="00937089"/>
    <w:rsid w:val="00937EDF"/>
    <w:rsid w:val="009644E2"/>
    <w:rsid w:val="009833CD"/>
    <w:rsid w:val="0098652F"/>
    <w:rsid w:val="00990C57"/>
    <w:rsid w:val="009910A0"/>
    <w:rsid w:val="009A0FCE"/>
    <w:rsid w:val="009A38FD"/>
    <w:rsid w:val="009B1C3B"/>
    <w:rsid w:val="009B3019"/>
    <w:rsid w:val="009C0110"/>
    <w:rsid w:val="009C5B74"/>
    <w:rsid w:val="009E20C1"/>
    <w:rsid w:val="009E4714"/>
    <w:rsid w:val="009E4D5A"/>
    <w:rsid w:val="009F16FD"/>
    <w:rsid w:val="009F6A99"/>
    <w:rsid w:val="00A01350"/>
    <w:rsid w:val="00A04267"/>
    <w:rsid w:val="00A11D8D"/>
    <w:rsid w:val="00A11F8A"/>
    <w:rsid w:val="00A15961"/>
    <w:rsid w:val="00A31FEC"/>
    <w:rsid w:val="00A4080E"/>
    <w:rsid w:val="00A43064"/>
    <w:rsid w:val="00A528C1"/>
    <w:rsid w:val="00A55473"/>
    <w:rsid w:val="00A609A9"/>
    <w:rsid w:val="00A630F9"/>
    <w:rsid w:val="00A71D86"/>
    <w:rsid w:val="00A779D3"/>
    <w:rsid w:val="00A83CCF"/>
    <w:rsid w:val="00A86A84"/>
    <w:rsid w:val="00AA5DE3"/>
    <w:rsid w:val="00AA7724"/>
    <w:rsid w:val="00AB2780"/>
    <w:rsid w:val="00AB2D8E"/>
    <w:rsid w:val="00AC0FAA"/>
    <w:rsid w:val="00AD0B57"/>
    <w:rsid w:val="00B024BB"/>
    <w:rsid w:val="00B2289D"/>
    <w:rsid w:val="00B42A64"/>
    <w:rsid w:val="00B42D04"/>
    <w:rsid w:val="00B42E62"/>
    <w:rsid w:val="00B43D0C"/>
    <w:rsid w:val="00B55D3F"/>
    <w:rsid w:val="00B6300C"/>
    <w:rsid w:val="00B8732B"/>
    <w:rsid w:val="00BB3DF1"/>
    <w:rsid w:val="00BC2392"/>
    <w:rsid w:val="00BC5F67"/>
    <w:rsid w:val="00BD003D"/>
    <w:rsid w:val="00BD13F7"/>
    <w:rsid w:val="00BD6CAF"/>
    <w:rsid w:val="00BF5BA5"/>
    <w:rsid w:val="00BF7C23"/>
    <w:rsid w:val="00C064E3"/>
    <w:rsid w:val="00C10ACD"/>
    <w:rsid w:val="00C22DE0"/>
    <w:rsid w:val="00C303F9"/>
    <w:rsid w:val="00C44904"/>
    <w:rsid w:val="00C734F4"/>
    <w:rsid w:val="00C74716"/>
    <w:rsid w:val="00C91352"/>
    <w:rsid w:val="00C93598"/>
    <w:rsid w:val="00C93A28"/>
    <w:rsid w:val="00CB1D23"/>
    <w:rsid w:val="00CB2D86"/>
    <w:rsid w:val="00CB42D3"/>
    <w:rsid w:val="00CB7C88"/>
    <w:rsid w:val="00CD2476"/>
    <w:rsid w:val="00CE4C88"/>
    <w:rsid w:val="00D0045D"/>
    <w:rsid w:val="00D0392B"/>
    <w:rsid w:val="00D11CED"/>
    <w:rsid w:val="00D165F3"/>
    <w:rsid w:val="00D27438"/>
    <w:rsid w:val="00D30086"/>
    <w:rsid w:val="00D350D9"/>
    <w:rsid w:val="00D400DA"/>
    <w:rsid w:val="00D4592A"/>
    <w:rsid w:val="00D64616"/>
    <w:rsid w:val="00D65AFF"/>
    <w:rsid w:val="00D67090"/>
    <w:rsid w:val="00D70606"/>
    <w:rsid w:val="00D7200A"/>
    <w:rsid w:val="00D7539F"/>
    <w:rsid w:val="00D77DDF"/>
    <w:rsid w:val="00D82DC5"/>
    <w:rsid w:val="00D855F7"/>
    <w:rsid w:val="00D90BAB"/>
    <w:rsid w:val="00DA0587"/>
    <w:rsid w:val="00DA5342"/>
    <w:rsid w:val="00DC6C54"/>
    <w:rsid w:val="00DC7B97"/>
    <w:rsid w:val="00DE407A"/>
    <w:rsid w:val="00DF57DE"/>
    <w:rsid w:val="00DF68BD"/>
    <w:rsid w:val="00E3139F"/>
    <w:rsid w:val="00E458A4"/>
    <w:rsid w:val="00E528FA"/>
    <w:rsid w:val="00E579D3"/>
    <w:rsid w:val="00E600FE"/>
    <w:rsid w:val="00EA3E5E"/>
    <w:rsid w:val="00EB4C97"/>
    <w:rsid w:val="00EC5C70"/>
    <w:rsid w:val="00EC65BF"/>
    <w:rsid w:val="00EF3078"/>
    <w:rsid w:val="00EF31D3"/>
    <w:rsid w:val="00F010A1"/>
    <w:rsid w:val="00F13069"/>
    <w:rsid w:val="00F22DFE"/>
    <w:rsid w:val="00F34C11"/>
    <w:rsid w:val="00F5318E"/>
    <w:rsid w:val="00F536A3"/>
    <w:rsid w:val="00F60895"/>
    <w:rsid w:val="00F67563"/>
    <w:rsid w:val="00F81DEC"/>
    <w:rsid w:val="00F836F0"/>
    <w:rsid w:val="00F85726"/>
    <w:rsid w:val="00F871BC"/>
    <w:rsid w:val="00F87B77"/>
    <w:rsid w:val="00F91EAB"/>
    <w:rsid w:val="00F97279"/>
    <w:rsid w:val="00FB0B5A"/>
    <w:rsid w:val="00FB3D4E"/>
    <w:rsid w:val="00FC599F"/>
    <w:rsid w:val="00FD041E"/>
    <w:rsid w:val="00FD12AE"/>
    <w:rsid w:val="00FD27B2"/>
    <w:rsid w:val="00FD3A4E"/>
    <w:rsid w:val="00FE0B33"/>
    <w:rsid w:val="00FF3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355A18"/>
  <w15:chartTrackingRefBased/>
  <w15:docId w15:val="{D60B76F5-79CE-9849-BA0F-923EF14FA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GB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3C7"/>
    <w:rPr>
      <w:sz w:val="24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0392B"/>
    <w:pPr>
      <w:spacing w:line="360" w:lineRule="auto"/>
      <w:ind w:right="-151"/>
    </w:pPr>
    <w:rPr>
      <w:sz w:val="28"/>
    </w:rPr>
  </w:style>
  <w:style w:type="character" w:customStyle="1" w:styleId="BodyTextChar">
    <w:name w:val="Body Text Char"/>
    <w:link w:val="BodyText"/>
    <w:rsid w:val="00D0392B"/>
    <w:rPr>
      <w:sz w:val="28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8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285E"/>
    <w:rPr>
      <w:rFonts w:ascii="Tahoma" w:hAnsi="Tahoma" w:cs="Tahoma"/>
      <w:sz w:val="16"/>
      <w:szCs w:val="16"/>
      <w:lang w:val="en-US" w:eastAsia="en-US"/>
    </w:rPr>
  </w:style>
  <w:style w:type="paragraph" w:styleId="Footer">
    <w:name w:val="footer"/>
    <w:basedOn w:val="Normal"/>
    <w:link w:val="FooterChar"/>
    <w:uiPriority w:val="99"/>
    <w:rsid w:val="007F3233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7F3233"/>
    <w:rPr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7F3233"/>
  </w:style>
  <w:style w:type="paragraph" w:styleId="ListParagraph">
    <w:name w:val="List Paragraph"/>
    <w:basedOn w:val="Normal"/>
    <w:qFormat/>
    <w:rsid w:val="007F3233"/>
    <w:pPr>
      <w:ind w:left="720"/>
    </w:pPr>
    <w:rPr>
      <w:rFonts w:eastAsia="Calibri"/>
    </w:rPr>
  </w:style>
  <w:style w:type="paragraph" w:customStyle="1" w:styleId="sub1">
    <w:name w:val="sub1"/>
    <w:basedOn w:val="Normal"/>
    <w:autoRedefine/>
    <w:rsid w:val="00390AF0"/>
    <w:pPr>
      <w:framePr w:hSpace="180" w:wrap="around" w:vAnchor="text" w:hAnchor="margin" w:y="145"/>
      <w:suppressOverlap/>
      <w:jc w:val="both"/>
    </w:pPr>
    <w:rPr>
      <w:b/>
      <w:smallCaps/>
    </w:rPr>
  </w:style>
  <w:style w:type="table" w:styleId="TableGrid">
    <w:name w:val="Table Grid"/>
    <w:basedOn w:val="TableNormal"/>
    <w:uiPriority w:val="59"/>
    <w:rsid w:val="00FC599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8A613A"/>
    <w:rPr>
      <w:rFonts w:ascii="Calibri" w:eastAsia="Calibri" w:hAnsi="Calibri"/>
      <w:sz w:val="22"/>
      <w:szCs w:val="2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746A3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46A3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5DEEA1-53D7-4763-AC08-E6980B1B30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lim Thesis</vt:lpstr>
    </vt:vector>
  </TitlesOfParts>
  <Company>disha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 Thesis</dc:title>
  <dc:subject>MANET</dc:subject>
  <dc:creator>Raj;disha</dc:creator>
  <cp:keywords/>
  <cp:lastModifiedBy>K vibhooti rajkumar</cp:lastModifiedBy>
  <cp:revision>2</cp:revision>
  <cp:lastPrinted>2014-04-11T12:18:00Z</cp:lastPrinted>
  <dcterms:created xsi:type="dcterms:W3CDTF">2024-11-24T05:43:00Z</dcterms:created>
  <dcterms:modified xsi:type="dcterms:W3CDTF">2024-11-24T05:43:00Z</dcterms:modified>
</cp:coreProperties>
</file>